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Kenya</w:t>
      </w:r>
      <w:r>
        <w:t xml:space="preserve"> </w:t>
      </w:r>
      <w:r>
        <w:t xml:space="preserve">Nairobi</w:t>
      </w:r>
    </w:p>
    <w:bookmarkStart w:id="20" w:name="electrical-engineer-cover-letter"/>
    <w:p>
      <w:pPr>
        <w:pStyle w:val="Heading1"/>
      </w:pPr>
      <w:r>
        <w:t xml:space="preserve">Electric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Nairobi, Kenya</w:t>
      </w:r>
    </w:p>
    <w:p>
      <w:pPr>
        <w:pStyle w:val="BodyText"/>
      </w:pPr>
      <w:r>
        <w:t xml:space="preserve">Dear [Hiring Manager's Name],</w:t>
      </w:r>
    </w:p>
    <w:p>
      <w:pPr>
        <w:pStyle w:val="BodyText"/>
      </w:pPr>
      <w:r>
        <w:t xml:space="preserve">I am writing to express my enthusiastic interest in the Electrical Engineer position at your esteemed organization in Nairobi, Kenya. As a dedicated and skilled professional with a passion for advancing electrical systems and sustainable energy solutions, I am eager to contribute my expertise to support the dynamic growth of Kenya's infrastructure and technological landscape. With over [X years] of experience in electrical engineering, coupled with a strong commitment to innovation and excellence, I am confident in my ability to add value to your team while addressing the unique challenges faced by engineers working in Nairobi and beyond.</w:t>
      </w:r>
    </w:p>
    <w:p>
      <w:pPr>
        <w:pStyle w:val="BodyText"/>
      </w:pPr>
      <w:r>
        <w:t xml:space="preserve">My academic background in Electrical Engineering from [University Name] equipped me with a solid foundation in power systems, control engineering, and electronics. Over the years, I have honed my technical skills through hands-on projects and professional roles that emphasize problem-solving, system design, and project management. Whether it is optimizing power distribution networks or designing renewable energy solutions for remote areas of Kenya, I thrive in environments where creativity and precision intersect to drive meaningful outcomes.</w:t>
      </w:r>
    </w:p>
    <w:p>
      <w:pPr>
        <w:pStyle w:val="BodyText"/>
      </w:pPr>
      <w:r>
        <w:t xml:space="preserve">What draws me to the Electrical Engineer role in Nairobi is the opportunity to work on projects that directly impact Kenya's development. As a city experiencing rapid urbanization and industrial expansion, Nairobi requires engineers who can design resilient infrastructure capable of meeting growing energy demands. My experience in [specific area, e.g., "smart grid technologies," "solar energy integration," or "industrial automation"] aligns closely with the needs of this region. For instance, during my tenure at [Previous Company Name], I led a team to develop a solar-powered microgrid system that provided reliable electricity to underserved communities in Nakuru, Kenya. This project not only showcased my technical capabilities but also reinforced my commitment to leveraging engineering for social and economic empowerment.</w:t>
      </w:r>
    </w:p>
    <w:p>
      <w:pPr>
        <w:pStyle w:val="BodyText"/>
      </w:pPr>
      <w:r>
        <w:t xml:space="preserve">In Nairobi, the demand for innovative electrical solutions is immense. From modernizing the city's power grid to supporting green building initiatives and smart city projects, there are countless opportunities to make a difference. My ability to collaborate with cross-functional teams, manage complex projects from concept to completion, and adhere to strict safety and quality standards makes me a strong candidate for this role. I am particularly drawn to your company's focus on [specific project or initiative of the employer], as it resonates with my goal of contributing to Kenya's sustainable future.</w:t>
      </w:r>
    </w:p>
    <w:p>
      <w:pPr>
        <w:pStyle w:val="BodyText"/>
      </w:pPr>
      <w:r>
        <w:t xml:space="preserve">One of my key strengths is my adaptability in diverse environments. Having worked on projects across Kenya, including in Nairobi, I understand the unique challenges engineers face in this region—such as fluctuating energy demands, limited resources, and the need for cost-effective solutions. My experience with [specific tools or software, e.g., "AutoCAD," "MATLAB," or "ETAP"] has enabled me to design efficient systems that balance performance with practicality. Furthermore, my fluency in [local languages if applicable] allows me to communicate effectively with stakeholders and local communities, ensuring seamless project execution.</w:t>
      </w:r>
    </w:p>
    <w:p>
      <w:pPr>
        <w:pStyle w:val="BodyText"/>
      </w:pPr>
      <w:r>
        <w:t xml:space="preserve">I am also deeply passionate about mentorship and knowledge sharing. In Nairobi's rapidly evolving engineering sector, fostering the next generation of professionals is crucial. I have volunteered with organizations like [relevant organization] to provide training on electrical safety and renewable energy technologies to students and young engineers in Kenya. This experience has not only strengthened my leadership skills but also deepened my understanding of the importance of education in driving technological progress.</w:t>
      </w:r>
    </w:p>
    <w:p>
      <w:pPr>
        <w:pStyle w:val="BodyText"/>
      </w:pPr>
      <w:r>
        <w:t xml:space="preserve">As an Electrical Engineer, I am driven by the belief that innovation should serve both people and the planet. In Nairobi, where the energy sector is at a pivotal crossroads, I see immense potential for engineers to shape a more sustainable and equitable future. My technical expertise, combined with my dedication to community-driven solutions, positions me to contribute meaningfully to your organization's mission. I am particularly interested in exploring opportunities to collaborate on projects that align with Kenya's Vision 2030 and the broader goals of renewable energy adoption across the country.</w:t>
      </w:r>
    </w:p>
    <w:p>
      <w:pPr>
        <w:pStyle w:val="BodyText"/>
      </w:pPr>
      <w:r>
        <w:t xml:space="preserve">I would welcome the chance to discuss how my background, skills, and vision align with your needs. Thank you for considering my application. I look forward to the possibility of contributing to your team and helping advance electrical engineering initiatives in Nairobi, Keny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Cover Letter - Kenya Nairobi</dc:title>
  <dc:creator/>
  <cp:keywords/>
  <dcterms:created xsi:type="dcterms:W3CDTF">2026-07-20T07:40:02Z</dcterms:created>
  <dcterms:modified xsi:type="dcterms:W3CDTF">2026-07-20T07:40:02Z</dcterms:modified>
</cp:coreProperties>
</file>

<file path=docProps/custom.xml><?xml version="1.0" encoding="utf-8"?>
<Properties xmlns="http://schemas.openxmlformats.org/officeDocument/2006/custom-properties" xmlns:vt="http://schemas.openxmlformats.org/officeDocument/2006/docPropsVTypes"/>
</file>